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D59" w:rsidRPr="002407A4" w:rsidRDefault="003E5D1C" w:rsidP="002407A4">
      <w:pPr>
        <w:pStyle w:val="Title"/>
      </w:pPr>
      <w:r w:rsidRPr="002407A4">
        <w:t>Untitled</w:t>
      </w:r>
    </w:p>
    <w:p w:rsidR="00733D59" w:rsidRPr="002407A4" w:rsidRDefault="002407A4">
      <w:pPr>
        <w:pStyle w:val="Author"/>
        <w:rPr>
          <w:i/>
        </w:rPr>
      </w:pPr>
      <w:r w:rsidRPr="002407A4">
        <w:rPr>
          <w:i/>
        </w:rPr>
        <w:t>Windy Wang</w:t>
      </w:r>
    </w:p>
    <w:p w:rsidR="00733D59" w:rsidRPr="002407A4" w:rsidRDefault="003E5D1C">
      <w:pPr>
        <w:pStyle w:val="Date"/>
        <w:rPr>
          <w:i/>
        </w:rPr>
      </w:pPr>
      <w:r w:rsidRPr="002407A4">
        <w:rPr>
          <w:i/>
        </w:rPr>
        <w:t>May 13, 2016</w:t>
      </w:r>
    </w:p>
    <w:p w:rsidR="00733D59" w:rsidRPr="002407A4" w:rsidRDefault="003E5D1C" w:rsidP="002407A4">
      <w:pPr>
        <w:pStyle w:val="Heading1"/>
      </w:pPr>
      <w:bookmarkStart w:id="0" w:name="r-markdown"/>
      <w:bookmarkEnd w:id="0"/>
      <w:r w:rsidRPr="002407A4">
        <w:t>R Markdown</w:t>
      </w:r>
    </w:p>
    <w:p w:rsidR="00733D59" w:rsidRDefault="003E5D1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733D59" w:rsidRDefault="003E5D1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733D59" w:rsidRDefault="003E5D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733D59" w:rsidRDefault="003E5D1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733D59" w:rsidRDefault="003E5D1C" w:rsidP="00483A67">
      <w:pPr>
        <w:pStyle w:val="Heading2"/>
      </w:pPr>
      <w:bookmarkStart w:id="1" w:name="including-plots"/>
      <w:bookmarkStart w:id="2" w:name="_GoBack"/>
      <w:bookmarkEnd w:id="1"/>
      <w:bookmarkEnd w:id="2"/>
      <w:r>
        <w:t>Including Plots</w:t>
      </w:r>
    </w:p>
    <w:p w:rsidR="00733D59" w:rsidRDefault="003E5D1C">
      <w:pPr>
        <w:pStyle w:val="FirstParagraph"/>
      </w:pPr>
      <w:r>
        <w:t>You can also embed plots, for example:</w:t>
      </w:r>
    </w:p>
    <w:p w:rsidR="00733D59" w:rsidRDefault="003E5D1C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D59" w:rsidRDefault="003E5D1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33D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06E0" w:rsidRDefault="003406E0">
      <w:pPr>
        <w:spacing w:after="0"/>
      </w:pPr>
      <w:r>
        <w:separator/>
      </w:r>
    </w:p>
  </w:endnote>
  <w:endnote w:type="continuationSeparator" w:id="0">
    <w:p w:rsidR="003406E0" w:rsidRDefault="003406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" w:fontKey="{720197A1-CF22-439F-A239-6E597115210B}"/>
    <w:embedBold r:id="rId2" w:fontKey="{53929174-9157-4FFE-BBBC-AD268735EC48}"/>
    <w:embedItalic r:id="rId3" w:fontKey="{8C961015-4AA3-47BE-BC0B-421DDD3D935B}"/>
    <w:embedBoldItalic r:id="rId4" w:fontKey="{98CDB4C4-F34B-4250-ABA0-BF12804DB266}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  <w:embedRegular r:id="rId5" w:fontKey="{0F41D22C-B51B-4A97-A759-4AB7BDCFFE69}"/>
    <w:embedBold r:id="rId6" w:fontKey="{63BC1099-2140-44DA-95A9-A8FEB9C9B203}"/>
    <w:embedItalic r:id="rId7" w:fontKey="{F44E39C0-7813-4FFA-B88E-374FBAAD9E5F}"/>
    <w:embedBoldItalic r:id="rId8" w:fontKey="{F6E66AF2-E81C-4F32-AF84-DB3B713573C0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9" w:fontKey="{F2DEF80D-A55D-4A8A-AB89-87D116339CA4}"/>
    <w:embedBold r:id="rId10" w:fontKey="{B1DA72FD-C5F1-43F7-906C-F4257F6A48E1}"/>
    <w:embedItalic r:id="rId11" w:fontKey="{A5D86785-D67A-4B53-8015-1E439AF87346}"/>
  </w:font>
  <w:font w:name="League Spartan">
    <w:panose1 w:val="00000800000000000000"/>
    <w:charset w:val="00"/>
    <w:family w:val="modern"/>
    <w:notTrueType/>
    <w:pitch w:val="variable"/>
    <w:sig w:usb0="00000007" w:usb1="00000000" w:usb2="00000000" w:usb3="00000000" w:csb0="00000083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  <w:embedRegular r:id="rId12" w:fontKey="{2FD9FB18-8FC6-4C7B-A130-21D2BCE1EA45}"/>
    <w:embedBold r:id="rId13" w:fontKey="{2064A380-98F2-4C53-9C11-39507A5DFCBB}"/>
    <w:embedItalic r:id="rId14" w:fontKey="{DCFDA7D2-35C7-44B4-BCAB-4EC1479B6CB6}"/>
    <w:embedBoldItalic r:id="rId15" w:fontKey="{052A45DC-6A18-4C5A-9CDD-8E718E756F5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06E0" w:rsidRDefault="003406E0">
      <w:r>
        <w:separator/>
      </w:r>
    </w:p>
  </w:footnote>
  <w:footnote w:type="continuationSeparator" w:id="0">
    <w:p w:rsidR="003406E0" w:rsidRDefault="003406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5C8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9F1A4A9"/>
    <w:multiLevelType w:val="multilevel"/>
    <w:tmpl w:val="BBCAC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407A4"/>
    <w:rsid w:val="003406E0"/>
    <w:rsid w:val="003E5D1C"/>
    <w:rsid w:val="00483A67"/>
    <w:rsid w:val="004E29B3"/>
    <w:rsid w:val="00590D07"/>
    <w:rsid w:val="00733D5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FE9C9"/>
  <w15:docId w15:val="{8DBBCE93-A2FC-4FFD-83B0-A27E04E9B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2407A4"/>
    <w:pPr>
      <w:outlineLvl w:val="0"/>
    </w:pPr>
    <w:rPr>
      <w:rFonts w:asciiTheme="minorHAnsi" w:hAnsiTheme="minorHAnsi"/>
      <w:b w:val="0"/>
      <w:i/>
      <w:sz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407A4"/>
    <w:pPr>
      <w:keepNext/>
      <w:keepLines/>
      <w:spacing w:after="240"/>
      <w:jc w:val="center"/>
    </w:pPr>
    <w:rPr>
      <w:rFonts w:ascii="League Spartan" w:eastAsiaTheme="majorEastAsia" w:hAnsi="League Spartan" w:cstheme="majorBidi"/>
      <w:bCs/>
      <w:cap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83A67"/>
    <w:rPr>
      <w:i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83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NDY WANG</dc:creator>
  <cp:lastModifiedBy>Windy Wang</cp:lastModifiedBy>
  <cp:revision>3</cp:revision>
  <dcterms:created xsi:type="dcterms:W3CDTF">2016-05-13T19:44:00Z</dcterms:created>
  <dcterms:modified xsi:type="dcterms:W3CDTF">2016-06-07T17:17:00Z</dcterms:modified>
</cp:coreProperties>
</file>